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7EC410" w14:textId="5DFF5C4A" w:rsidR="00BE7BDF" w:rsidRDefault="00BE7BDF" w:rsidP="00292BFE">
      <w:pPr>
        <w:jc w:val="both"/>
        <w:rPr>
          <w:bCs/>
          <w:sz w:val="22"/>
          <w:szCs w:val="22"/>
        </w:rPr>
      </w:pPr>
      <w:r>
        <w:rPr>
          <w:sz w:val="22"/>
          <w:szCs w:val="22"/>
        </w:rPr>
        <w:t>Σύμφωνα με τα Πρακτικά</w:t>
      </w:r>
      <w:r w:rsidRPr="007A2C6D">
        <w:rPr>
          <w:sz w:val="22"/>
          <w:szCs w:val="22"/>
        </w:rPr>
        <w:t xml:space="preserve"> σχετικά με τ</w:t>
      </w:r>
      <w:r>
        <w:rPr>
          <w:bCs/>
          <w:sz w:val="22"/>
          <w:szCs w:val="22"/>
        </w:rPr>
        <w:t>ην πρόσληψη διδασκόντων</w:t>
      </w:r>
      <w:r w:rsidRPr="007A2C6D">
        <w:rPr>
          <w:bCs/>
          <w:sz w:val="22"/>
          <w:szCs w:val="22"/>
        </w:rPr>
        <w:t xml:space="preserve"> με βάση την πρόσκληση Εκδήλωσης Ενδιαφέροντος για την πρόσληψη έκτακτου εκπαιδευτικού προσωπικού με σύμβαση ιδιωτικού δικαίου ορισμένου χρόνου με βάση το Π.Δ. 407/80 για το </w:t>
      </w:r>
      <w:r>
        <w:rPr>
          <w:bCs/>
          <w:sz w:val="22"/>
          <w:szCs w:val="22"/>
        </w:rPr>
        <w:t>χειμερινό</w:t>
      </w:r>
      <w:r w:rsidRPr="007A2C6D">
        <w:rPr>
          <w:bCs/>
          <w:sz w:val="22"/>
          <w:szCs w:val="22"/>
        </w:rPr>
        <w:t xml:space="preserve"> εξάμηνο του ακαδημαϊκού έτους 2019-2020 [</w:t>
      </w:r>
      <w:r w:rsidRPr="007A2C6D">
        <w:rPr>
          <w:bCs/>
          <w:sz w:val="22"/>
          <w:szCs w:val="22"/>
          <w:u w:val="single"/>
        </w:rPr>
        <w:t>ΑΔΑ: ΩΕΚ5469Β7Κ-Ψ56</w:t>
      </w:r>
      <w:r w:rsidRPr="007A2C6D">
        <w:rPr>
          <w:bCs/>
          <w:sz w:val="22"/>
          <w:szCs w:val="22"/>
        </w:rPr>
        <w:t xml:space="preserve">] </w:t>
      </w:r>
      <w:r>
        <w:rPr>
          <w:bCs/>
          <w:sz w:val="22"/>
          <w:szCs w:val="22"/>
        </w:rPr>
        <w:t>η σειρά κατάταξης στα κάτωθι γνωστικά αντικείμενα είναι η εξής:</w:t>
      </w:r>
    </w:p>
    <w:p w14:paraId="288477B3" w14:textId="77777777" w:rsidR="00BE7BDF" w:rsidRDefault="00BE7BDF" w:rsidP="00292BFE">
      <w:pPr>
        <w:jc w:val="both"/>
      </w:pPr>
    </w:p>
    <w:p w14:paraId="5A12A382" w14:textId="1CDCB9DD" w:rsidR="0006546B" w:rsidRPr="00BE7BDF" w:rsidRDefault="0006546B" w:rsidP="00292BFE">
      <w:pPr>
        <w:jc w:val="both"/>
      </w:pPr>
      <w:r w:rsidRPr="0015578F">
        <w:t>Αγγλικά Ορολογία Πληροφορικής Ι</w:t>
      </w:r>
    </w:p>
    <w:p w14:paraId="57D9CDA8" w14:textId="77777777" w:rsidR="00292BFE" w:rsidRPr="007A2C6D" w:rsidRDefault="00292BFE" w:rsidP="00292BFE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59B37A8D" w14:textId="77777777" w:rsidR="00292BFE" w:rsidRPr="007A2C6D" w:rsidRDefault="00292BFE" w:rsidP="00292BFE">
      <w:pPr>
        <w:jc w:val="both"/>
        <w:rPr>
          <w:bCs/>
        </w:rPr>
      </w:pPr>
    </w:p>
    <w:p w14:paraId="2D7D1C2F" w14:textId="7B8339FE" w:rsidR="00E2550D" w:rsidRPr="007A2C6D" w:rsidRDefault="00F07D27" w:rsidP="00E2550D">
      <w:pPr>
        <w:pStyle w:val="a5"/>
        <w:numPr>
          <w:ilvl w:val="0"/>
          <w:numId w:val="16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21/2020</w:t>
      </w:r>
    </w:p>
    <w:p w14:paraId="33AEF5A4" w14:textId="636FB27A" w:rsidR="00E2550D" w:rsidRPr="007A2C6D" w:rsidRDefault="00F07D27" w:rsidP="00E2550D">
      <w:pPr>
        <w:pStyle w:val="a5"/>
        <w:numPr>
          <w:ilvl w:val="0"/>
          <w:numId w:val="16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63/2020</w:t>
      </w:r>
    </w:p>
    <w:p w14:paraId="563071AA" w14:textId="77777777" w:rsidR="0006546B" w:rsidRDefault="0006546B" w:rsidP="0006546B">
      <w:pPr>
        <w:jc w:val="both"/>
        <w:rPr>
          <w:bCs/>
          <w:sz w:val="22"/>
          <w:szCs w:val="22"/>
        </w:rPr>
      </w:pPr>
    </w:p>
    <w:p w14:paraId="4B144F72" w14:textId="67575820" w:rsidR="0006546B" w:rsidRPr="00BE7BDF" w:rsidRDefault="0006546B" w:rsidP="0006546B">
      <w:pPr>
        <w:jc w:val="both"/>
      </w:pPr>
      <w:r w:rsidRPr="0015578F">
        <w:t>Αγγλικά Ορολογία Πληροφορικής Ι</w:t>
      </w:r>
      <w:r>
        <w:t>Ι</w:t>
      </w:r>
    </w:p>
    <w:p w14:paraId="0E950821" w14:textId="77777777" w:rsidR="0006546B" w:rsidRPr="007A2C6D" w:rsidRDefault="0006546B" w:rsidP="0006546B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06659616" w14:textId="77777777" w:rsidR="0006546B" w:rsidRPr="007A2C6D" w:rsidRDefault="0006546B" w:rsidP="0006546B">
      <w:pPr>
        <w:jc w:val="both"/>
        <w:rPr>
          <w:bCs/>
        </w:rPr>
      </w:pPr>
    </w:p>
    <w:p w14:paraId="023B7109" w14:textId="7505D599" w:rsidR="0006546B" w:rsidRPr="007A2C6D" w:rsidRDefault="00F07D27" w:rsidP="0006546B">
      <w:pPr>
        <w:pStyle w:val="a5"/>
        <w:numPr>
          <w:ilvl w:val="0"/>
          <w:numId w:val="17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21/2020</w:t>
      </w:r>
    </w:p>
    <w:p w14:paraId="3D6C0BBC" w14:textId="6E4E32C0" w:rsidR="0006546B" w:rsidRPr="007A2C6D" w:rsidRDefault="00F07D27" w:rsidP="0006546B">
      <w:pPr>
        <w:pStyle w:val="a5"/>
        <w:numPr>
          <w:ilvl w:val="0"/>
          <w:numId w:val="17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63/2020</w:t>
      </w:r>
    </w:p>
    <w:p w14:paraId="025006F9" w14:textId="77777777" w:rsidR="0006546B" w:rsidRDefault="0006546B" w:rsidP="0006546B">
      <w:pPr>
        <w:jc w:val="both"/>
      </w:pPr>
    </w:p>
    <w:p w14:paraId="73398FD6" w14:textId="036C286C" w:rsidR="0006546B" w:rsidRPr="00BE7BDF" w:rsidRDefault="0006546B" w:rsidP="0006546B">
      <w:pPr>
        <w:jc w:val="both"/>
      </w:pPr>
      <w:r>
        <w:t>Αρχιτεκτονική Υπολογιστών</w:t>
      </w:r>
    </w:p>
    <w:p w14:paraId="3BA2940F" w14:textId="77777777" w:rsidR="0006546B" w:rsidRPr="007A2C6D" w:rsidRDefault="0006546B" w:rsidP="0006546B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6716DCB0" w14:textId="77777777" w:rsidR="0006546B" w:rsidRPr="007A2C6D" w:rsidRDefault="0006546B" w:rsidP="0006546B">
      <w:pPr>
        <w:jc w:val="both"/>
        <w:rPr>
          <w:bCs/>
        </w:rPr>
      </w:pPr>
    </w:p>
    <w:p w14:paraId="731D3296" w14:textId="3F842BDC" w:rsidR="0006546B" w:rsidRPr="007A2C6D" w:rsidRDefault="00BE1446" w:rsidP="0006546B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71/2020</w:t>
      </w:r>
    </w:p>
    <w:p w14:paraId="422A9EDA" w14:textId="7A243806" w:rsidR="0006546B" w:rsidRPr="007A2C6D" w:rsidRDefault="00BE1446" w:rsidP="0006546B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34/2020</w:t>
      </w:r>
    </w:p>
    <w:p w14:paraId="781CDC7F" w14:textId="0C39875B" w:rsidR="0006546B" w:rsidRPr="007A2C6D" w:rsidRDefault="00BE1446" w:rsidP="0006546B">
      <w:pPr>
        <w:pStyle w:val="a5"/>
        <w:numPr>
          <w:ilvl w:val="0"/>
          <w:numId w:val="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93/2020</w:t>
      </w:r>
    </w:p>
    <w:p w14:paraId="5EB63A85" w14:textId="77777777" w:rsidR="0006546B" w:rsidRDefault="0006546B" w:rsidP="0006546B">
      <w:pPr>
        <w:jc w:val="both"/>
        <w:rPr>
          <w:bCs/>
          <w:sz w:val="22"/>
          <w:szCs w:val="22"/>
        </w:rPr>
      </w:pPr>
    </w:p>
    <w:p w14:paraId="0FEFF223" w14:textId="77777777" w:rsidR="0006546B" w:rsidRDefault="0006546B" w:rsidP="0006546B">
      <w:pPr>
        <w:jc w:val="both"/>
        <w:rPr>
          <w:bCs/>
          <w:sz w:val="22"/>
          <w:szCs w:val="22"/>
        </w:rPr>
      </w:pPr>
    </w:p>
    <w:p w14:paraId="69036976" w14:textId="1E5A25E3" w:rsidR="0006546B" w:rsidRDefault="0006546B" w:rsidP="0006546B">
      <w:pPr>
        <w:jc w:val="both"/>
      </w:pPr>
      <w:r>
        <w:t>Βάσεις Δεδομένων</w:t>
      </w:r>
    </w:p>
    <w:p w14:paraId="42DA14EE" w14:textId="77777777" w:rsidR="0006546B" w:rsidRPr="007A2C6D" w:rsidRDefault="0006546B" w:rsidP="0006546B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4361C920" w14:textId="77777777" w:rsidR="0006546B" w:rsidRPr="007A2C6D" w:rsidRDefault="0006546B" w:rsidP="0006546B">
      <w:pPr>
        <w:jc w:val="both"/>
        <w:rPr>
          <w:bCs/>
        </w:rPr>
      </w:pPr>
    </w:p>
    <w:p w14:paraId="196DA239" w14:textId="78F2290E" w:rsidR="0006546B" w:rsidRDefault="00BE1446" w:rsidP="0006546B">
      <w:pPr>
        <w:pStyle w:val="a5"/>
        <w:numPr>
          <w:ilvl w:val="0"/>
          <w:numId w:val="1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01/2020</w:t>
      </w:r>
    </w:p>
    <w:p w14:paraId="1DF53721" w14:textId="452CF1DA" w:rsidR="0006546B" w:rsidRPr="007A2C6D" w:rsidRDefault="00BE1446" w:rsidP="0006546B">
      <w:pPr>
        <w:pStyle w:val="a5"/>
        <w:numPr>
          <w:ilvl w:val="0"/>
          <w:numId w:val="1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85/2020</w:t>
      </w:r>
    </w:p>
    <w:p w14:paraId="6350BF55" w14:textId="29889CB5" w:rsidR="0006546B" w:rsidRPr="007A2C6D" w:rsidRDefault="00BE1446" w:rsidP="0006546B">
      <w:pPr>
        <w:pStyle w:val="a5"/>
        <w:numPr>
          <w:ilvl w:val="0"/>
          <w:numId w:val="18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93/2020</w:t>
      </w:r>
    </w:p>
    <w:p w14:paraId="6ACC0E19" w14:textId="77777777" w:rsidR="0006546B" w:rsidRDefault="0006546B" w:rsidP="0006546B">
      <w:pPr>
        <w:jc w:val="both"/>
        <w:rPr>
          <w:bCs/>
          <w:sz w:val="22"/>
          <w:szCs w:val="22"/>
        </w:rPr>
      </w:pPr>
    </w:p>
    <w:p w14:paraId="465003AC" w14:textId="77777777" w:rsidR="0006546B" w:rsidRDefault="0006546B" w:rsidP="0006546B">
      <w:pPr>
        <w:jc w:val="both"/>
        <w:rPr>
          <w:bCs/>
          <w:sz w:val="22"/>
          <w:szCs w:val="22"/>
        </w:rPr>
      </w:pPr>
    </w:p>
    <w:p w14:paraId="06A9C497" w14:textId="07604503" w:rsidR="0006546B" w:rsidRDefault="00BD64E4" w:rsidP="0006546B">
      <w:pPr>
        <w:jc w:val="both"/>
      </w:pPr>
      <w:r>
        <w:t>Διακριτά Μαθηματικά</w:t>
      </w:r>
    </w:p>
    <w:p w14:paraId="5BD9EC27" w14:textId="77777777" w:rsidR="00BD64E4" w:rsidRPr="007A2C6D" w:rsidRDefault="00BD64E4" w:rsidP="00BD64E4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52457AE5" w14:textId="77777777" w:rsidR="00BD64E4" w:rsidRPr="00E72661" w:rsidRDefault="00BD64E4" w:rsidP="00BD64E4">
      <w:pPr>
        <w:jc w:val="both"/>
        <w:rPr>
          <w:bCs/>
        </w:rPr>
      </w:pPr>
    </w:p>
    <w:p w14:paraId="4E887E27" w14:textId="1F607D56" w:rsidR="00BD64E4" w:rsidRPr="00E72661" w:rsidRDefault="00BE1446" w:rsidP="00BD64E4">
      <w:pPr>
        <w:pStyle w:val="a5"/>
        <w:numPr>
          <w:ilvl w:val="0"/>
          <w:numId w:val="19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73/2020</w:t>
      </w:r>
    </w:p>
    <w:p w14:paraId="655C8BA3" w14:textId="62095B72" w:rsidR="00BD64E4" w:rsidRPr="00E72661" w:rsidRDefault="00BE1446" w:rsidP="00BD64E4">
      <w:pPr>
        <w:pStyle w:val="a5"/>
        <w:numPr>
          <w:ilvl w:val="0"/>
          <w:numId w:val="19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78/2020</w:t>
      </w:r>
    </w:p>
    <w:p w14:paraId="2A65D484" w14:textId="457F32F4" w:rsidR="00BD64E4" w:rsidRPr="00E72661" w:rsidRDefault="00A506F7" w:rsidP="00BD64E4">
      <w:pPr>
        <w:pStyle w:val="a5"/>
        <w:numPr>
          <w:ilvl w:val="0"/>
          <w:numId w:val="19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33/2020</w:t>
      </w:r>
      <w:bookmarkStart w:id="0" w:name="_GoBack"/>
      <w:bookmarkEnd w:id="0"/>
    </w:p>
    <w:p w14:paraId="1F969FCD" w14:textId="7CBDB6E3" w:rsidR="00BD64E4" w:rsidRPr="00E72661" w:rsidRDefault="00BE1446" w:rsidP="00BD64E4">
      <w:pPr>
        <w:pStyle w:val="a5"/>
        <w:numPr>
          <w:ilvl w:val="0"/>
          <w:numId w:val="19"/>
        </w:numPr>
        <w:rPr>
          <w:rFonts w:ascii="Calibri" w:hAnsi="Calibri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55/2020</w:t>
      </w:r>
    </w:p>
    <w:p w14:paraId="707D38C3" w14:textId="40D183A0" w:rsidR="00BD64E4" w:rsidRPr="00E72661" w:rsidRDefault="00BE1446" w:rsidP="00BD64E4">
      <w:pPr>
        <w:pStyle w:val="a5"/>
        <w:numPr>
          <w:ilvl w:val="0"/>
          <w:numId w:val="19"/>
        </w:numPr>
        <w:jc w:val="both"/>
        <w:rPr>
          <w:sz w:val="22"/>
          <w:szCs w:val="22"/>
        </w:rPr>
      </w:pPr>
      <w:r>
        <w:rPr>
          <w:sz w:val="22"/>
          <w:szCs w:val="22"/>
        </w:rPr>
        <w:t>93/2020</w:t>
      </w:r>
    </w:p>
    <w:p w14:paraId="2E6B0CE1" w14:textId="77777777" w:rsidR="00BD64E4" w:rsidRDefault="00BD64E4" w:rsidP="0006546B">
      <w:pPr>
        <w:jc w:val="both"/>
        <w:rPr>
          <w:bCs/>
          <w:sz w:val="22"/>
          <w:szCs w:val="22"/>
        </w:rPr>
      </w:pPr>
    </w:p>
    <w:p w14:paraId="6A0EE35B" w14:textId="51479F7F" w:rsidR="00BD64E4" w:rsidRDefault="00BD64E4" w:rsidP="0006546B">
      <w:pPr>
        <w:jc w:val="both"/>
        <w:rPr>
          <w:bCs/>
          <w:sz w:val="22"/>
          <w:szCs w:val="22"/>
        </w:rPr>
      </w:pPr>
      <w:r>
        <w:t>Ηλεκτρομαγνητισμός</w:t>
      </w:r>
    </w:p>
    <w:p w14:paraId="31ABEE17" w14:textId="77777777" w:rsidR="00BD64E4" w:rsidRPr="007A2C6D" w:rsidRDefault="00BD64E4" w:rsidP="00BD64E4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2BD9C352" w14:textId="77777777" w:rsidR="00BD64E4" w:rsidRPr="007A2C6D" w:rsidRDefault="00BD64E4" w:rsidP="00BD64E4">
      <w:pPr>
        <w:jc w:val="both"/>
        <w:rPr>
          <w:bCs/>
        </w:rPr>
      </w:pPr>
    </w:p>
    <w:p w14:paraId="5C26E7E5" w14:textId="41CA72DE" w:rsidR="00BD64E4" w:rsidRPr="002A165B" w:rsidRDefault="00BE1446" w:rsidP="00BD64E4">
      <w:pPr>
        <w:pStyle w:val="a5"/>
        <w:numPr>
          <w:ilvl w:val="0"/>
          <w:numId w:val="12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117/2020</w:t>
      </w:r>
    </w:p>
    <w:p w14:paraId="5B9B247D" w14:textId="7F55365F" w:rsidR="00BD64E4" w:rsidRPr="007A2C6D" w:rsidRDefault="00BE1446" w:rsidP="00BD64E4">
      <w:pPr>
        <w:pStyle w:val="a5"/>
        <w:numPr>
          <w:ilvl w:val="0"/>
          <w:numId w:val="12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87/2020</w:t>
      </w:r>
    </w:p>
    <w:p w14:paraId="69D3C99E" w14:textId="6B33B163" w:rsidR="00BD64E4" w:rsidRPr="007A2C6D" w:rsidRDefault="00BE1446" w:rsidP="00BD64E4">
      <w:pPr>
        <w:pStyle w:val="a5"/>
        <w:numPr>
          <w:ilvl w:val="0"/>
          <w:numId w:val="12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t>134/2020</w:t>
      </w:r>
    </w:p>
    <w:p w14:paraId="7CEA960D" w14:textId="2C166C17" w:rsidR="00BD64E4" w:rsidRPr="007A2C6D" w:rsidRDefault="00BE1446" w:rsidP="00BD64E4">
      <w:pPr>
        <w:pStyle w:val="a5"/>
        <w:numPr>
          <w:ilvl w:val="0"/>
          <w:numId w:val="12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59/2020</w:t>
      </w:r>
    </w:p>
    <w:p w14:paraId="4E8B60E4" w14:textId="4037BF17" w:rsidR="00BD64E4" w:rsidRDefault="00BE1446" w:rsidP="00BD64E4">
      <w:pPr>
        <w:pStyle w:val="a5"/>
        <w:numPr>
          <w:ilvl w:val="0"/>
          <w:numId w:val="12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93/2020</w:t>
      </w:r>
    </w:p>
    <w:p w14:paraId="5410E185" w14:textId="1915008F" w:rsidR="00BD64E4" w:rsidRPr="002A165B" w:rsidRDefault="00BE1446" w:rsidP="00BD64E4">
      <w:pPr>
        <w:pStyle w:val="a5"/>
        <w:numPr>
          <w:ilvl w:val="0"/>
          <w:numId w:val="12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22/2020</w:t>
      </w:r>
    </w:p>
    <w:p w14:paraId="58351910" w14:textId="6CBF18E5" w:rsidR="00BD64E4" w:rsidRDefault="00BD64E4" w:rsidP="0006546B">
      <w:pPr>
        <w:jc w:val="both"/>
      </w:pPr>
      <w:r>
        <w:t>Λειτουργικά Συστήματα</w:t>
      </w:r>
    </w:p>
    <w:p w14:paraId="74223992" w14:textId="77777777" w:rsidR="00BD64E4" w:rsidRPr="007A2C6D" w:rsidRDefault="00BD64E4" w:rsidP="00BD64E4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60079125" w14:textId="77777777" w:rsidR="00BD64E4" w:rsidRPr="007A2C6D" w:rsidRDefault="00BD64E4" w:rsidP="00BD64E4">
      <w:pPr>
        <w:jc w:val="both"/>
        <w:rPr>
          <w:bCs/>
        </w:rPr>
      </w:pPr>
    </w:p>
    <w:p w14:paraId="1D582311" w14:textId="7FC2F074" w:rsidR="00BD64E4" w:rsidRDefault="00BE1446" w:rsidP="00BD64E4">
      <w:pPr>
        <w:pStyle w:val="a5"/>
        <w:numPr>
          <w:ilvl w:val="0"/>
          <w:numId w:val="20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101/2020</w:t>
      </w:r>
    </w:p>
    <w:p w14:paraId="425D34CD" w14:textId="07BFC9A3" w:rsidR="00BD64E4" w:rsidRDefault="00BE1446" w:rsidP="00BD64E4">
      <w:pPr>
        <w:pStyle w:val="a5"/>
        <w:numPr>
          <w:ilvl w:val="0"/>
          <w:numId w:val="20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85/2020</w:t>
      </w:r>
    </w:p>
    <w:p w14:paraId="6F0D8131" w14:textId="6EDF308B" w:rsidR="00BD64E4" w:rsidRDefault="00BE1446" w:rsidP="00BD64E4">
      <w:pPr>
        <w:pStyle w:val="a5"/>
        <w:numPr>
          <w:ilvl w:val="0"/>
          <w:numId w:val="20"/>
        </w:numPr>
        <w:spacing w:after="200"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93/2020</w:t>
      </w:r>
    </w:p>
    <w:p w14:paraId="28F9A36D" w14:textId="77777777" w:rsidR="00BD64E4" w:rsidRDefault="00BD64E4" w:rsidP="00BD64E4">
      <w:pPr>
        <w:spacing w:after="200" w:line="276" w:lineRule="auto"/>
        <w:jc w:val="both"/>
        <w:rPr>
          <w:bCs/>
          <w:sz w:val="22"/>
          <w:szCs w:val="22"/>
        </w:rPr>
      </w:pPr>
    </w:p>
    <w:p w14:paraId="6D3608E6" w14:textId="77777777" w:rsidR="00BE7BDF" w:rsidRDefault="004553E1" w:rsidP="00BE7BDF">
      <w:pPr>
        <w:pStyle w:val="a8"/>
      </w:pPr>
      <w:r>
        <w:t>Μαθηματική Ανάλυση Ι</w:t>
      </w:r>
    </w:p>
    <w:p w14:paraId="60563012" w14:textId="4D0044BF" w:rsidR="004553E1" w:rsidRPr="00BE7BDF" w:rsidRDefault="004553E1" w:rsidP="00BE7BDF">
      <w:pPr>
        <w:pStyle w:val="a8"/>
      </w:pPr>
      <w:r w:rsidRPr="007A2C6D">
        <w:rPr>
          <w:b/>
          <w:bCs/>
        </w:rPr>
        <w:t>Σειρά κατάταξης των υποψηφίων</w:t>
      </w:r>
    </w:p>
    <w:p w14:paraId="657F1913" w14:textId="77777777" w:rsidR="004553E1" w:rsidRPr="00E72661" w:rsidRDefault="004553E1" w:rsidP="004553E1">
      <w:pPr>
        <w:jc w:val="both"/>
        <w:rPr>
          <w:bCs/>
        </w:rPr>
      </w:pPr>
    </w:p>
    <w:p w14:paraId="57F1D561" w14:textId="639A724E" w:rsidR="004553E1" w:rsidRPr="00E72661" w:rsidRDefault="00BE1446" w:rsidP="004553E1">
      <w:pPr>
        <w:pStyle w:val="a5"/>
        <w:numPr>
          <w:ilvl w:val="0"/>
          <w:numId w:val="2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73/2020</w:t>
      </w:r>
    </w:p>
    <w:p w14:paraId="7393BE28" w14:textId="304AAF02" w:rsidR="004553E1" w:rsidRPr="00E72661" w:rsidRDefault="00BE1446" w:rsidP="004553E1">
      <w:pPr>
        <w:pStyle w:val="a5"/>
        <w:numPr>
          <w:ilvl w:val="0"/>
          <w:numId w:val="21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78/2020</w:t>
      </w:r>
    </w:p>
    <w:p w14:paraId="05F2EF28" w14:textId="652E2ACB" w:rsidR="004553E1" w:rsidRPr="00E72661" w:rsidRDefault="00A506F7" w:rsidP="004553E1">
      <w:pPr>
        <w:pStyle w:val="a5"/>
        <w:numPr>
          <w:ilvl w:val="0"/>
          <w:numId w:val="21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133/2020</w:t>
      </w:r>
    </w:p>
    <w:p w14:paraId="15509429" w14:textId="3D0B6F90" w:rsidR="004553E1" w:rsidRPr="004553E1" w:rsidRDefault="00BE1446" w:rsidP="004553E1">
      <w:pPr>
        <w:pStyle w:val="a5"/>
        <w:numPr>
          <w:ilvl w:val="0"/>
          <w:numId w:val="21"/>
        </w:numPr>
        <w:rPr>
          <w:rFonts w:ascii="Calibri" w:hAnsi="Calibri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55/2020</w:t>
      </w:r>
    </w:p>
    <w:p w14:paraId="0E2848B8" w14:textId="1BFE8229" w:rsidR="004553E1" w:rsidRPr="004553E1" w:rsidRDefault="00BE1446" w:rsidP="004553E1">
      <w:pPr>
        <w:pStyle w:val="a5"/>
        <w:numPr>
          <w:ilvl w:val="0"/>
          <w:numId w:val="21"/>
        </w:numPr>
        <w:rPr>
          <w:rFonts w:ascii="Calibri" w:hAnsi="Calibri"/>
          <w:color w:val="000000"/>
          <w:sz w:val="22"/>
          <w:szCs w:val="22"/>
        </w:rPr>
      </w:pPr>
      <w:r>
        <w:rPr>
          <w:sz w:val="22"/>
          <w:szCs w:val="22"/>
        </w:rPr>
        <w:t>93/2020</w:t>
      </w:r>
    </w:p>
    <w:p w14:paraId="0328D8D3" w14:textId="77777777" w:rsidR="0006546B" w:rsidRDefault="0006546B" w:rsidP="0006546B">
      <w:pPr>
        <w:jc w:val="both"/>
        <w:rPr>
          <w:bCs/>
          <w:sz w:val="22"/>
          <w:szCs w:val="22"/>
        </w:rPr>
      </w:pPr>
    </w:p>
    <w:p w14:paraId="614CA889" w14:textId="5B37C8A2" w:rsidR="004553E1" w:rsidRDefault="004553E1" w:rsidP="0006546B">
      <w:pPr>
        <w:jc w:val="both"/>
      </w:pPr>
      <w:r>
        <w:t>Μεταγλωττιστές</w:t>
      </w:r>
    </w:p>
    <w:p w14:paraId="1DACC2AF" w14:textId="77777777" w:rsidR="004553E1" w:rsidRPr="007A2C6D" w:rsidRDefault="004553E1" w:rsidP="004553E1">
      <w:pPr>
        <w:jc w:val="both"/>
        <w:rPr>
          <w:b/>
          <w:bCs/>
        </w:rPr>
      </w:pPr>
      <w:r w:rsidRPr="007A2C6D">
        <w:rPr>
          <w:b/>
          <w:bCs/>
        </w:rPr>
        <w:t>Σειρά κατάταξης των υποψηφίων</w:t>
      </w:r>
    </w:p>
    <w:p w14:paraId="07B56448" w14:textId="77777777" w:rsidR="004553E1" w:rsidRPr="007A2C6D" w:rsidRDefault="004553E1" w:rsidP="004553E1">
      <w:pPr>
        <w:jc w:val="both"/>
        <w:rPr>
          <w:bCs/>
        </w:rPr>
      </w:pPr>
    </w:p>
    <w:p w14:paraId="54D4D42E" w14:textId="4CB07929" w:rsidR="004553E1" w:rsidRPr="007A2C6D" w:rsidRDefault="00BE1446" w:rsidP="004553E1">
      <w:pPr>
        <w:pStyle w:val="a5"/>
        <w:numPr>
          <w:ilvl w:val="0"/>
          <w:numId w:val="23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71/2020</w:t>
      </w:r>
    </w:p>
    <w:p w14:paraId="03DCC121" w14:textId="1EF3941B" w:rsidR="004553E1" w:rsidRPr="007A2C6D" w:rsidRDefault="00BE1446" w:rsidP="004553E1">
      <w:pPr>
        <w:pStyle w:val="a5"/>
        <w:numPr>
          <w:ilvl w:val="0"/>
          <w:numId w:val="23"/>
        </w:numPr>
        <w:spacing w:after="200" w:line="276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93/2020</w:t>
      </w:r>
    </w:p>
    <w:sectPr w:rsidR="004553E1" w:rsidRPr="007A2C6D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C0F401" w14:textId="77777777" w:rsidR="00F50893" w:rsidRDefault="00F50893">
      <w:r>
        <w:separator/>
      </w:r>
    </w:p>
  </w:endnote>
  <w:endnote w:type="continuationSeparator" w:id="0">
    <w:p w14:paraId="1E715C13" w14:textId="77777777" w:rsidR="00F50893" w:rsidRDefault="00F50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33F127" w14:textId="77777777" w:rsidR="00F50893" w:rsidRDefault="00F50893">
      <w:r>
        <w:separator/>
      </w:r>
    </w:p>
  </w:footnote>
  <w:footnote w:type="continuationSeparator" w:id="0">
    <w:p w14:paraId="5DD3A314" w14:textId="77777777" w:rsidR="00F50893" w:rsidRDefault="00F508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BFF7AC" w14:textId="77777777" w:rsidR="004145A5" w:rsidRDefault="0065126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48D552E" w14:textId="77777777" w:rsidR="004145A5" w:rsidRDefault="00F50893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402B98" w14:textId="62E15EAA" w:rsidR="004145A5" w:rsidRDefault="00F50893" w:rsidP="0006546B">
    <w:pPr>
      <w:pStyle w:val="a3"/>
    </w:pPr>
  </w:p>
  <w:p w14:paraId="7AF982BC" w14:textId="77777777" w:rsidR="0006546B" w:rsidRPr="0006546B" w:rsidRDefault="0006546B" w:rsidP="0006546B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40791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4B7E51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7A5B84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BC85BB5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E633CC4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06D04F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FE667C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4872A47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E912C4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A810793"/>
    <w:multiLevelType w:val="hybridMultilevel"/>
    <w:tmpl w:val="ECAE8F7A"/>
    <w:lvl w:ilvl="0" w:tplc="7EE4743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62A579C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91A7DB0"/>
    <w:multiLevelType w:val="hybridMultilevel"/>
    <w:tmpl w:val="5952F15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A110E3C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C9B55A1"/>
    <w:multiLevelType w:val="hybridMultilevel"/>
    <w:tmpl w:val="B322A3D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6"/>
  </w:num>
  <w:num w:numId="3">
    <w:abstractNumId w:val="2"/>
  </w:num>
  <w:num w:numId="4">
    <w:abstractNumId w:val="9"/>
  </w:num>
  <w:num w:numId="5">
    <w:abstractNumId w:val="22"/>
  </w:num>
  <w:num w:numId="6">
    <w:abstractNumId w:val="11"/>
  </w:num>
  <w:num w:numId="7">
    <w:abstractNumId w:val="4"/>
  </w:num>
  <w:num w:numId="8">
    <w:abstractNumId w:val="19"/>
  </w:num>
  <w:num w:numId="9">
    <w:abstractNumId w:val="21"/>
  </w:num>
  <w:num w:numId="10">
    <w:abstractNumId w:val="15"/>
  </w:num>
  <w:num w:numId="11">
    <w:abstractNumId w:val="7"/>
  </w:num>
  <w:num w:numId="12">
    <w:abstractNumId w:val="17"/>
  </w:num>
  <w:num w:numId="13">
    <w:abstractNumId w:val="8"/>
  </w:num>
  <w:num w:numId="14">
    <w:abstractNumId w:val="0"/>
  </w:num>
  <w:num w:numId="15">
    <w:abstractNumId w:val="18"/>
  </w:num>
  <w:num w:numId="16">
    <w:abstractNumId w:val="16"/>
  </w:num>
  <w:num w:numId="17">
    <w:abstractNumId w:val="12"/>
  </w:num>
  <w:num w:numId="18">
    <w:abstractNumId w:val="5"/>
  </w:num>
  <w:num w:numId="19">
    <w:abstractNumId w:val="13"/>
  </w:num>
  <w:num w:numId="20">
    <w:abstractNumId w:val="1"/>
  </w:num>
  <w:num w:numId="21">
    <w:abstractNumId w:val="10"/>
  </w:num>
  <w:num w:numId="22">
    <w:abstractNumId w:val="3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41678"/>
    <w:rsid w:val="0006546B"/>
    <w:rsid w:val="00087396"/>
    <w:rsid w:val="000D6236"/>
    <w:rsid w:val="00116B3A"/>
    <w:rsid w:val="00123BE4"/>
    <w:rsid w:val="001376F6"/>
    <w:rsid w:val="00141036"/>
    <w:rsid w:val="0015578F"/>
    <w:rsid w:val="00175B67"/>
    <w:rsid w:val="001A3C49"/>
    <w:rsid w:val="001C3620"/>
    <w:rsid w:val="001D559D"/>
    <w:rsid w:val="00292BFE"/>
    <w:rsid w:val="002A165B"/>
    <w:rsid w:val="00352719"/>
    <w:rsid w:val="003F7EDE"/>
    <w:rsid w:val="00424DE2"/>
    <w:rsid w:val="00425558"/>
    <w:rsid w:val="00444329"/>
    <w:rsid w:val="004553E1"/>
    <w:rsid w:val="004851C1"/>
    <w:rsid w:val="00490D53"/>
    <w:rsid w:val="00504071"/>
    <w:rsid w:val="005B29FF"/>
    <w:rsid w:val="005C74BC"/>
    <w:rsid w:val="005E393E"/>
    <w:rsid w:val="00651266"/>
    <w:rsid w:val="00695721"/>
    <w:rsid w:val="006E4ACC"/>
    <w:rsid w:val="00725097"/>
    <w:rsid w:val="00727910"/>
    <w:rsid w:val="007A2C6D"/>
    <w:rsid w:val="007E7529"/>
    <w:rsid w:val="00814334"/>
    <w:rsid w:val="008A0260"/>
    <w:rsid w:val="009124E7"/>
    <w:rsid w:val="00930DEC"/>
    <w:rsid w:val="00950E8D"/>
    <w:rsid w:val="00973AA4"/>
    <w:rsid w:val="009B0972"/>
    <w:rsid w:val="00A138F5"/>
    <w:rsid w:val="00A506F7"/>
    <w:rsid w:val="00A57BD0"/>
    <w:rsid w:val="00AD48FF"/>
    <w:rsid w:val="00B1319F"/>
    <w:rsid w:val="00B331F1"/>
    <w:rsid w:val="00B45713"/>
    <w:rsid w:val="00B60224"/>
    <w:rsid w:val="00B667E4"/>
    <w:rsid w:val="00B939F7"/>
    <w:rsid w:val="00BC2AB0"/>
    <w:rsid w:val="00BD64E4"/>
    <w:rsid w:val="00BD7FCE"/>
    <w:rsid w:val="00BE1446"/>
    <w:rsid w:val="00BE7BDF"/>
    <w:rsid w:val="00BF1A8A"/>
    <w:rsid w:val="00C3242C"/>
    <w:rsid w:val="00CD58BA"/>
    <w:rsid w:val="00CF5CAD"/>
    <w:rsid w:val="00D43AF7"/>
    <w:rsid w:val="00D4409D"/>
    <w:rsid w:val="00D47E4F"/>
    <w:rsid w:val="00D625BA"/>
    <w:rsid w:val="00D95A97"/>
    <w:rsid w:val="00E2550D"/>
    <w:rsid w:val="00E5190A"/>
    <w:rsid w:val="00EE2E8C"/>
    <w:rsid w:val="00EF45DB"/>
    <w:rsid w:val="00F07D27"/>
    <w:rsid w:val="00F1373D"/>
    <w:rsid w:val="00F465FE"/>
    <w:rsid w:val="00F50893"/>
    <w:rsid w:val="00F640D9"/>
    <w:rsid w:val="00FB3B84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350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table" w:styleId="a7">
    <w:name w:val="Table Grid"/>
    <w:basedOn w:val="a1"/>
    <w:uiPriority w:val="39"/>
    <w:rsid w:val="00BF1A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No Spacing"/>
    <w:uiPriority w:val="1"/>
    <w:qFormat/>
    <w:rsid w:val="00BE7B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table" w:styleId="a7">
    <w:name w:val="Table Grid"/>
    <w:basedOn w:val="a1"/>
    <w:uiPriority w:val="39"/>
    <w:rsid w:val="00BF1A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No Spacing"/>
    <w:uiPriority w:val="1"/>
    <w:qFormat/>
    <w:rsid w:val="00BE7B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75</Words>
  <Characters>945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e</cp:lastModifiedBy>
  <cp:revision>5</cp:revision>
  <dcterms:created xsi:type="dcterms:W3CDTF">2019-10-15T07:51:00Z</dcterms:created>
  <dcterms:modified xsi:type="dcterms:W3CDTF">2019-10-15T08:29:00Z</dcterms:modified>
</cp:coreProperties>
</file>